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bubble gum frai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MONENE, carvone (ISO); 2-methyl-5-(prop-1-en-2-yl)cyclohex-2-en-1-one, cinnamaldehyd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3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v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9-49-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759-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Vanilla. Min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bubble gum frai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bubble gum frai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rvone (99-49-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MONENE, carvone (ISO); 2-methyl-5-(prop-1-en-2-yl)cyclohex-2-en-1-one, cinnamaldehyd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bubble gum frai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bubble gum frai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978764C-8889-4767-9DE2-B629BC9145FD}"/>
</file>

<file path=customXml/itemProps3.xml><?xml version="1.0" encoding="utf-8"?>
<ds:datastoreItem xmlns:ds="http://schemas.openxmlformats.org/officeDocument/2006/customXml" ds:itemID="{1C694D90-FD40-423F-9926-54AE5A75B507}"/>
</file>

<file path=customXml/itemProps4.xml><?xml version="1.0" encoding="utf-8"?>
<ds:datastoreItem xmlns:ds="http://schemas.openxmlformats.org/officeDocument/2006/customXml" ds:itemID="{DF7E144A-C2A6-41CE-8B15-B97F0A7934B3}"/>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